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F1C" w:rsidRPr="00E11FAA" w:rsidRDefault="000E7F1C" w:rsidP="000E7F1C">
      <w:pPr>
        <w:spacing w:line="360" w:lineRule="auto"/>
        <w:ind w:left="0" w:firstLine="0"/>
        <w:rPr>
          <w:rFonts w:ascii="MHeiHK-Bold" w:eastAsia="MHeiHK-Bold" w:hAnsi="MHeiHK-Bold" w:cs="Arial"/>
          <w:b/>
          <w:sz w:val="28"/>
          <w:szCs w:val="28"/>
          <w:lang w:val="en-GB" w:eastAsia="zh-TW"/>
        </w:rPr>
      </w:pPr>
      <w:r w:rsidRPr="009F53F6">
        <w:rPr>
          <w:rFonts w:ascii="MHeiHK-Bold" w:eastAsia="MHeiHK-Bold" w:hAnsi="MHeiHK-Bold" w:cs="Arial" w:hint="eastAsia"/>
          <w:b/>
          <w:sz w:val="28"/>
          <w:szCs w:val="28"/>
          <w:lang w:val="en-GB" w:eastAsia="zh-TW"/>
        </w:rPr>
        <w:t>新聞稿</w:t>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sidRPr="009F53F6">
        <w:rPr>
          <w:rFonts w:ascii="MHeiHK-Bold" w:eastAsia="MHeiHK-Bold" w:hAnsi="MHeiHK-Bold"/>
          <w:b/>
          <w:sz w:val="20"/>
          <w:szCs w:val="20"/>
        </w:rPr>
        <w:tab/>
      </w:r>
      <w:r>
        <w:rPr>
          <w:rFonts w:ascii="MHeiHK-Bold" w:eastAsia="MHeiHK-Bold" w:hAnsi="MHeiHK-Bold" w:hint="eastAsia"/>
          <w:b/>
          <w:sz w:val="20"/>
          <w:szCs w:val="20"/>
          <w:lang w:eastAsia="zh-TW"/>
        </w:rPr>
        <w:t>3</w:t>
      </w:r>
      <w:r w:rsidRPr="009F53F6">
        <w:rPr>
          <w:rFonts w:ascii="MHeiHK-Bold" w:eastAsia="MHeiHK-Bold" w:hAnsi="MHeiHK-Bold" w:hint="eastAsia"/>
          <w:b/>
          <w:sz w:val="20"/>
          <w:szCs w:val="20"/>
          <w:lang w:eastAsia="zh-TW"/>
        </w:rPr>
        <w:t>月</w:t>
      </w:r>
      <w:r>
        <w:rPr>
          <w:rFonts w:ascii="MHeiHK-Bold" w:eastAsia="MHeiHK-Bold" w:hAnsi="MHeiHK-Bold"/>
          <w:b/>
          <w:sz w:val="20"/>
          <w:szCs w:val="20"/>
          <w:lang w:eastAsia="zh-TW"/>
        </w:rPr>
        <w:t>2017</w:t>
      </w:r>
    </w:p>
    <w:p w:rsidR="000E7F1C" w:rsidRPr="000E7F1C" w:rsidRDefault="000E7F1C" w:rsidP="000E7F1C">
      <w:pPr>
        <w:spacing w:line="360" w:lineRule="auto"/>
        <w:rPr>
          <w:rFonts w:ascii="MHeiHK-Bold" w:eastAsia="MHeiHK-Bold" w:hAnsi="MHeiHK-Bold" w:cs="Arial"/>
          <w:szCs w:val="28"/>
          <w:lang w:val="en-GB" w:eastAsia="zh-TW"/>
        </w:rPr>
      </w:pPr>
      <w:r w:rsidRPr="009F53F6">
        <w:rPr>
          <w:rFonts w:ascii="MHeiHK-Bold" w:eastAsia="MHeiHK-Bold" w:hAnsi="MHeiHK-Bold" w:cs="Arial" w:hint="eastAsia"/>
          <w:szCs w:val="28"/>
          <w:lang w:val="en-GB" w:eastAsia="zh-TW"/>
        </w:rPr>
        <w:t>即時發佈</w:t>
      </w:r>
    </w:p>
    <w:p w:rsidR="00B97E6B" w:rsidRDefault="00612AEF" w:rsidP="00F1139B">
      <w:pPr>
        <w:spacing w:after="134" w:line="259" w:lineRule="auto"/>
        <w:ind w:left="0" w:firstLine="0"/>
        <w:jc w:val="center"/>
      </w:pPr>
      <w:r>
        <w:rPr>
          <w:noProof/>
          <w:lang w:val="en-US" w:eastAsia="zh-TW"/>
        </w:rPr>
        <w:drawing>
          <wp:inline distT="0" distB="0" distL="0" distR="0">
            <wp:extent cx="4279977" cy="2409825"/>
            <wp:effectExtent l="0" t="0" r="6350" b="0"/>
            <wp:docPr id="2" name="Picture 2" descr="http://www.ovolohotels.com.hk/wp-content/uploads/2017/02/SS_Sakura-Sakura-Pop-Up-restaurant_20170214_offerpage_C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volohotels.com.hk/wp-content/uploads/2017/02/SS_Sakura-Sakura-Pop-Up-restaurant_20170214_offerpage_CN.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8749" cy="2414764"/>
                    </a:xfrm>
                    <a:prstGeom prst="rect">
                      <a:avLst/>
                    </a:prstGeom>
                    <a:noFill/>
                    <a:ln>
                      <a:noFill/>
                    </a:ln>
                  </pic:spPr>
                </pic:pic>
              </a:graphicData>
            </a:graphic>
          </wp:inline>
        </w:drawing>
      </w:r>
    </w:p>
    <w:p w:rsidR="00F1139B" w:rsidRPr="005C2201" w:rsidRDefault="005C2201">
      <w:pPr>
        <w:spacing w:after="243" w:line="259" w:lineRule="auto"/>
        <w:ind w:left="0" w:right="87" w:firstLine="0"/>
        <w:jc w:val="center"/>
        <w:rPr>
          <w:rFonts w:ascii="MHeiHK-Bold" w:eastAsia="MHeiHK-Bold" w:hAnsi="MHeiHK-Bold"/>
          <w:sz w:val="32"/>
          <w:szCs w:val="32"/>
          <w:lang w:eastAsia="zh-TW"/>
        </w:rPr>
      </w:pPr>
      <w:r w:rsidRPr="005C2201">
        <w:rPr>
          <w:rFonts w:ascii="TrashHand" w:eastAsia="MHeiHK-Bold" w:hAnsi="TrashHand"/>
          <w:sz w:val="40"/>
          <w:szCs w:val="40"/>
          <w:lang w:eastAsia="zh-TW"/>
        </w:rPr>
        <w:t>Ovolo</w:t>
      </w:r>
      <w:r w:rsidRPr="005C2201">
        <w:rPr>
          <w:rFonts w:ascii="MHeiHK-Bold" w:eastAsia="MHeiHK-Bold" w:hAnsi="MHeiHK-Bold" w:hint="eastAsia"/>
          <w:sz w:val="32"/>
          <w:szCs w:val="32"/>
          <w:lang w:eastAsia="zh-TW"/>
        </w:rPr>
        <w:t>奥華酒店</w:t>
      </w:r>
      <w:r w:rsidR="00F1139B" w:rsidRPr="005C2201">
        <w:rPr>
          <w:rFonts w:ascii="MHeiHK-Bold" w:eastAsia="MHeiHK-Bold" w:hAnsi="MHeiHK-Bold"/>
          <w:sz w:val="32"/>
          <w:szCs w:val="32"/>
          <w:lang w:eastAsia="zh-TW"/>
        </w:rPr>
        <w:t xml:space="preserve">: </w:t>
      </w:r>
      <w:r w:rsidRPr="005C2201">
        <w:rPr>
          <w:rFonts w:ascii="MHeiHK-Bold" w:eastAsia="MHeiHK-Bold" w:hAnsi="MHeiHK-Bold" w:cs="Microsoft JhengHei" w:hint="eastAsia"/>
          <w:sz w:val="32"/>
          <w:szCs w:val="32"/>
          <w:lang w:eastAsia="zh-TW"/>
        </w:rPr>
        <w:t>「傳統酒店餐飲已過去！」</w:t>
      </w:r>
    </w:p>
    <w:p w:rsidR="00F1139B" w:rsidRPr="00F1139B" w:rsidRDefault="005C2201" w:rsidP="00F1139B">
      <w:pPr>
        <w:jc w:val="center"/>
        <w:rPr>
          <w:lang w:eastAsia="zh-TW"/>
        </w:rPr>
      </w:pPr>
      <w:r w:rsidRPr="005C2201">
        <w:rPr>
          <w:rFonts w:ascii="Microsoft JhengHei" w:eastAsia="Microsoft JhengHei" w:hAnsi="Microsoft JhengHei" w:cs="Microsoft JhengHei" w:hint="eastAsia"/>
          <w:lang w:eastAsia="zh-TW"/>
        </w:rPr>
        <w:t>香港酒店集團</w:t>
      </w:r>
      <w:r w:rsidR="007E78A8" w:rsidRPr="007E78A8">
        <w:rPr>
          <w:rFonts w:ascii="Microsoft JhengHei" w:eastAsia="Microsoft JhengHei" w:hAnsi="Microsoft JhengHei" w:cs="Microsoft JhengHei" w:hint="eastAsia"/>
          <w:shd w:val="clear" w:color="auto" w:fill="FFFFFF"/>
          <w:lang w:eastAsia="zh-TW"/>
        </w:rPr>
        <w:t>宣揚</w:t>
      </w:r>
      <w:r w:rsidR="005467B1" w:rsidRPr="005467B1">
        <w:rPr>
          <w:rFonts w:ascii="Microsoft JhengHei" w:eastAsia="Microsoft JhengHei" w:hAnsi="Microsoft JhengHei" w:cs="Microsoft JhengHei"/>
          <w:shd w:val="clear" w:color="auto" w:fill="FFFFFF"/>
          <w:lang w:eastAsia="zh-TW"/>
        </w:rPr>
        <w:t>並</w:t>
      </w:r>
      <w:r w:rsidRPr="005C2201">
        <w:rPr>
          <w:rFonts w:ascii="Microsoft JhengHei" w:eastAsia="Microsoft JhengHei" w:hAnsi="Microsoft JhengHei" w:cs="Microsoft JhengHei" w:hint="eastAsia"/>
          <w:lang w:eastAsia="zh-TW"/>
        </w:rPr>
        <w:t>為您帶來全新用餐體驗</w:t>
      </w:r>
      <w:r w:rsidR="00F1139B">
        <w:rPr>
          <w:lang w:eastAsia="zh-TW"/>
        </w:rPr>
        <w:br/>
      </w:r>
    </w:p>
    <w:p w:rsidR="00F1139B" w:rsidRPr="005467B1" w:rsidRDefault="006D199D" w:rsidP="005467B1">
      <w:pPr>
        <w:jc w:val="both"/>
        <w:rPr>
          <w:rFonts w:ascii="MHeiHK-Bold" w:eastAsia="MHeiHK-Bold" w:hAnsi="MHeiHK-Bold"/>
          <w:lang w:eastAsia="zh-TW"/>
        </w:rPr>
      </w:pPr>
      <w:r w:rsidRPr="005467B1">
        <w:rPr>
          <w:rFonts w:ascii="MHeiHK-Bold" w:eastAsia="MHeiHK-Bold" w:hAnsi="MHeiHK-Bold" w:hint="eastAsia"/>
          <w:b/>
          <w:lang w:eastAsia="zh-TW"/>
        </w:rPr>
        <w:t>香港</w:t>
      </w:r>
      <w:r w:rsidRPr="005467B1">
        <w:rPr>
          <w:rFonts w:ascii="MHeiHK-Bold" w:eastAsia="MHeiHK-Bold" w:hAnsi="MHeiHK-Bold" w:hint="eastAsia"/>
          <w:lang w:eastAsia="zh-TW"/>
        </w:rPr>
        <w:t xml:space="preserve"> -</w:t>
      </w:r>
      <w:r w:rsidRPr="005467B1">
        <w:rPr>
          <w:rFonts w:ascii="MHeiHK-Bold" w:eastAsia="MHeiHK-Bold" w:hAnsi="MHeiHK-Bold"/>
          <w:lang w:eastAsia="zh-TW"/>
        </w:rPr>
        <w:t xml:space="preserve"> </w:t>
      </w:r>
      <w:r w:rsidR="004C170B" w:rsidRPr="005467B1">
        <w:rPr>
          <w:rFonts w:ascii="MHeiHK-Bold" w:eastAsia="MHeiHK-Bold" w:hAnsi="MHeiHK-Bold"/>
          <w:lang w:eastAsia="zh-TW"/>
        </w:rPr>
        <w:t>Ovolo奧華酒店宣布為香港傳統酒店餐飲業「畫上句號」，開始專注於概念和體驗式餐飲。傳統上，酒店總是照顧一個非常廣泛的人口 - 確保每個人都有足夠選擇。 週末自助早午餐是一個很好的例子。</w:t>
      </w:r>
      <w:r w:rsidR="005467B1" w:rsidRPr="005467B1">
        <w:rPr>
          <w:rFonts w:ascii="MHeiHK-Bold" w:eastAsia="MHeiHK-Bold" w:hAnsi="MHeiHK-Bold"/>
          <w:lang w:eastAsia="zh-TW"/>
        </w:rPr>
        <w:t>不過，</w:t>
      </w:r>
      <w:r w:rsidR="004C170B" w:rsidRPr="005467B1">
        <w:rPr>
          <w:rFonts w:ascii="MHeiHK-Bold" w:eastAsia="MHeiHK-Bold" w:hAnsi="MHeiHK-Bold"/>
          <w:lang w:eastAsia="zh-TW"/>
        </w:rPr>
        <w:t xml:space="preserve">概念和體驗式餐飲風氣已打到香港！Black Sheep和Dining Concepts的餐廳團隊最近已領先包裝他們的熱門餐廳，如La </w:t>
      </w:r>
      <w:proofErr w:type="spellStart"/>
      <w:r w:rsidR="004C170B" w:rsidRPr="005467B1">
        <w:rPr>
          <w:rFonts w:ascii="MHeiHK-Bold" w:eastAsia="MHeiHK-Bold" w:hAnsi="MHeiHK-Bold"/>
          <w:lang w:eastAsia="zh-TW"/>
        </w:rPr>
        <w:t>Vache</w:t>
      </w:r>
      <w:proofErr w:type="spellEnd"/>
      <w:r w:rsidR="004C170B" w:rsidRPr="005467B1">
        <w:rPr>
          <w:rFonts w:ascii="MHeiHK-Bold" w:eastAsia="MHeiHK-Bold" w:hAnsi="MHeiHK-Bold"/>
          <w:lang w:eastAsia="zh-TW"/>
        </w:rPr>
        <w:t xml:space="preserve">，Maison </w:t>
      </w:r>
      <w:proofErr w:type="spellStart"/>
      <w:r w:rsidR="004C170B" w:rsidRPr="005467B1">
        <w:rPr>
          <w:rFonts w:ascii="MHeiHK-Bold" w:eastAsia="MHeiHK-Bold" w:hAnsi="MHeiHK-Bold"/>
          <w:lang w:eastAsia="zh-TW"/>
        </w:rPr>
        <w:t>Libanais</w:t>
      </w:r>
      <w:proofErr w:type="spellEnd"/>
      <w:r w:rsidR="004C170B" w:rsidRPr="005467B1">
        <w:rPr>
          <w:rFonts w:ascii="MHeiHK-Bold" w:eastAsia="MHeiHK-Bold" w:hAnsi="MHeiHK-Bold"/>
          <w:lang w:eastAsia="zh-TW"/>
        </w:rPr>
        <w:t xml:space="preserve">，Iron Fairies和Ophelia。 Ovolo奥華酒店是香港著名的創新酒店集團，通過在Ovolo奥華酒店 - 南岸：Sakura </w:t>
      </w:r>
      <w:proofErr w:type="spellStart"/>
      <w:r w:rsidR="004C170B" w:rsidRPr="005467B1">
        <w:rPr>
          <w:rFonts w:ascii="MHeiHK-Bold" w:eastAsia="MHeiHK-Bold" w:hAnsi="MHeiHK-Bold"/>
          <w:lang w:eastAsia="zh-TW"/>
        </w:rPr>
        <w:t>Sakura</w:t>
      </w:r>
      <w:proofErr w:type="spellEnd"/>
      <w:r w:rsidR="004C170B" w:rsidRPr="005467B1">
        <w:rPr>
          <w:rFonts w:ascii="MHeiHK-Bold" w:eastAsia="MHeiHK-Bold" w:hAnsi="MHeiHK-Bold"/>
          <w:lang w:eastAsia="zh-TW"/>
        </w:rPr>
        <w:t xml:space="preserve"> 浪漫 ‧ 櫻花 ‧ 就在香港 推出首個限時概念，推動酒店業的體驗式餐飲。</w:t>
      </w:r>
    </w:p>
    <w:p w:rsidR="00F1139B" w:rsidRPr="002261BD" w:rsidRDefault="00F1139B" w:rsidP="005467B1">
      <w:pPr>
        <w:jc w:val="both"/>
        <w:rPr>
          <w:rFonts w:ascii="MHeiHK-Bold" w:eastAsia="MHeiHK-Bold" w:hAnsi="MHeiHK-Bold"/>
          <w:lang w:eastAsia="zh-TW"/>
        </w:rPr>
      </w:pPr>
    </w:p>
    <w:p w:rsidR="00F1139B" w:rsidRPr="002261BD" w:rsidRDefault="00835D40" w:rsidP="005467B1">
      <w:pPr>
        <w:jc w:val="both"/>
        <w:rPr>
          <w:rFonts w:ascii="MHeiHK-Bold" w:eastAsia="MHeiHK-Bold" w:hAnsi="MHeiHK-Bold"/>
          <w:lang w:eastAsia="zh-TW"/>
        </w:rPr>
      </w:pPr>
      <w:r w:rsidRPr="002261BD">
        <w:rPr>
          <w:rFonts w:ascii="MHeiHK-Bold" w:eastAsia="MHeiHK-Bold" w:hAnsi="MHeiHK-Bold"/>
          <w:lang w:eastAsia="zh-TW"/>
        </w:rPr>
        <w:t xml:space="preserve">直到現在，事實亦證明外國概念在香港酒店獨立餐廳是成功的。 Ovolo奥華酒店以 浪漫 </w:t>
      </w:r>
      <w:r w:rsidRPr="002261BD">
        <w:rPr>
          <w:rFonts w:ascii="MHeiHK-Bold" w:eastAsia="MHeiHK-Bold" w:hAnsi="MHeiHK-Bold" w:cs="Microsoft JhengHei" w:hint="eastAsia"/>
          <w:lang w:eastAsia="zh-TW"/>
        </w:rPr>
        <w:t>‧</w:t>
      </w:r>
      <w:r w:rsidRPr="002261BD">
        <w:rPr>
          <w:rFonts w:ascii="MHeiHK-Bold" w:eastAsia="MHeiHK-Bold" w:hAnsi="MHeiHK-Bold"/>
          <w:lang w:eastAsia="zh-TW"/>
        </w:rPr>
        <w:t xml:space="preserve"> 櫻花 </w:t>
      </w:r>
      <w:r w:rsidRPr="002261BD">
        <w:rPr>
          <w:rFonts w:ascii="MHeiHK-Bold" w:eastAsia="MHeiHK-Bold" w:hAnsi="MHeiHK-Bold" w:cs="Microsoft JhengHei" w:hint="eastAsia"/>
          <w:lang w:eastAsia="zh-TW"/>
        </w:rPr>
        <w:t>‧</w:t>
      </w:r>
      <w:r w:rsidRPr="002261BD">
        <w:rPr>
          <w:rFonts w:ascii="MHeiHK-Bold" w:eastAsia="MHeiHK-Bold" w:hAnsi="MHeiHK-Bold"/>
          <w:lang w:eastAsia="zh-TW"/>
        </w:rPr>
        <w:t xml:space="preserve"> 就在香港 活動為開端，向酒店業和香港餐飲業證明酒店餐飲服務，不止於公司三明治，薯條和烤雞。 是次活動將見證著酒店4樓場地改造成日本賞花花園為主題的仙境，配合一系列食物，讓看日本櫻花的您享用，包括：</w:t>
      </w:r>
    </w:p>
    <w:p w:rsidR="00835D40" w:rsidRPr="002261BD" w:rsidRDefault="00835D40" w:rsidP="005467B1">
      <w:pPr>
        <w:jc w:val="both"/>
        <w:rPr>
          <w:rFonts w:ascii="MHeiHK-Bold" w:eastAsia="MHeiHK-Bold" w:hAnsi="MHeiHK-Bold"/>
          <w:lang w:eastAsia="zh-TW"/>
        </w:rPr>
      </w:pPr>
    </w:p>
    <w:p w:rsidR="00D958E0" w:rsidRPr="002261BD" w:rsidRDefault="00D958E0" w:rsidP="005467B1">
      <w:pPr>
        <w:numPr>
          <w:ilvl w:val="0"/>
          <w:numId w:val="3"/>
        </w:numPr>
        <w:spacing w:after="0" w:line="240" w:lineRule="auto"/>
        <w:jc w:val="both"/>
        <w:rPr>
          <w:rFonts w:ascii="MHeiHK-Bold" w:eastAsia="MHeiHK-Bold" w:hAnsi="MHeiHK-Bold"/>
        </w:rPr>
      </w:pPr>
      <w:proofErr w:type="spellStart"/>
      <w:r w:rsidRPr="002261BD">
        <w:rPr>
          <w:rFonts w:ascii="MHeiHK-Bold" w:eastAsia="MHeiHK-Bold" w:hAnsi="MHeiHK-Bold"/>
        </w:rPr>
        <w:t>味噌牛油粟米</w:t>
      </w:r>
      <w:proofErr w:type="spellEnd"/>
    </w:p>
    <w:p w:rsidR="00D958E0" w:rsidRPr="002261BD" w:rsidRDefault="00D958E0" w:rsidP="005467B1">
      <w:pPr>
        <w:numPr>
          <w:ilvl w:val="0"/>
          <w:numId w:val="3"/>
        </w:numPr>
        <w:spacing w:after="0" w:line="240" w:lineRule="auto"/>
        <w:jc w:val="both"/>
        <w:rPr>
          <w:rFonts w:ascii="MHeiHK-Bold" w:eastAsia="MHeiHK-Bold" w:hAnsi="MHeiHK-Bold"/>
          <w:lang w:eastAsia="zh-TW"/>
        </w:rPr>
      </w:pPr>
      <w:r w:rsidRPr="002261BD">
        <w:rPr>
          <w:rFonts w:ascii="MHeiHK-Bold" w:eastAsia="MHeiHK-Bold" w:hAnsi="MHeiHK-Bold"/>
          <w:lang w:eastAsia="zh-TW"/>
        </w:rPr>
        <w:t>炸雞塊配微辣Katsu醬</w:t>
      </w:r>
    </w:p>
    <w:p w:rsidR="00D958E0" w:rsidRPr="002261BD" w:rsidRDefault="00D958E0" w:rsidP="005467B1">
      <w:pPr>
        <w:numPr>
          <w:ilvl w:val="0"/>
          <w:numId w:val="3"/>
        </w:numPr>
        <w:spacing w:after="0" w:line="240" w:lineRule="auto"/>
        <w:jc w:val="both"/>
        <w:rPr>
          <w:rFonts w:ascii="MHeiHK-Bold" w:eastAsia="MHeiHK-Bold" w:hAnsi="MHeiHK-Bold"/>
          <w:lang w:eastAsia="zh-TW"/>
        </w:rPr>
      </w:pPr>
      <w:r w:rsidRPr="002261BD">
        <w:rPr>
          <w:rFonts w:ascii="MHeiHK-Bold" w:eastAsia="MHeiHK-Bold" w:hAnsi="MHeiHK-Bold"/>
          <w:lang w:eastAsia="zh-TW"/>
        </w:rPr>
        <w:t>天婦羅炸蠔配芥末奶油與三文魚子</w:t>
      </w:r>
    </w:p>
    <w:p w:rsidR="00CC273E" w:rsidRPr="002261BD" w:rsidRDefault="0042628D" w:rsidP="005467B1">
      <w:pPr>
        <w:numPr>
          <w:ilvl w:val="0"/>
          <w:numId w:val="3"/>
        </w:numPr>
        <w:spacing w:after="0" w:line="240" w:lineRule="auto"/>
        <w:jc w:val="both"/>
        <w:rPr>
          <w:rFonts w:ascii="MHeiHK-Bold" w:eastAsia="MHeiHK-Bold" w:hAnsi="MHeiHK-Bold"/>
          <w:lang w:eastAsia="zh-TW"/>
        </w:rPr>
      </w:pPr>
      <w:r w:rsidRPr="002261BD">
        <w:rPr>
          <w:rFonts w:ascii="MHeiHK-Bold" w:eastAsia="MHeiHK-Bold" w:hAnsi="MHeiHK-Bold"/>
          <w:lang w:eastAsia="zh-TW"/>
        </w:rPr>
        <w:t>黑味噌鱈魚炸玉米餅配醃蘿蔔、蔥、大豆蛋黃醬</w:t>
      </w:r>
    </w:p>
    <w:p w:rsidR="00CC273E" w:rsidRPr="002261BD" w:rsidRDefault="00CC273E" w:rsidP="005467B1">
      <w:pPr>
        <w:numPr>
          <w:ilvl w:val="0"/>
          <w:numId w:val="3"/>
        </w:numPr>
        <w:spacing w:after="0" w:line="240" w:lineRule="auto"/>
        <w:jc w:val="both"/>
        <w:rPr>
          <w:rFonts w:ascii="MHeiHK-Bold" w:eastAsia="MHeiHK-Bold" w:hAnsi="MHeiHK-Bold"/>
        </w:rPr>
      </w:pPr>
      <w:proofErr w:type="spellStart"/>
      <w:r w:rsidRPr="002261BD">
        <w:rPr>
          <w:rFonts w:ascii="MHeiHK-Bold" w:eastAsia="MHeiHK-Bold" w:hAnsi="MHeiHK-Bold"/>
        </w:rPr>
        <w:t>啤酒味噌豬腩肉串燒</w:t>
      </w:r>
      <w:proofErr w:type="spellEnd"/>
    </w:p>
    <w:p w:rsidR="00E8778F" w:rsidRPr="002261BD" w:rsidRDefault="00CC273E" w:rsidP="005467B1">
      <w:pPr>
        <w:numPr>
          <w:ilvl w:val="0"/>
          <w:numId w:val="3"/>
        </w:numPr>
        <w:spacing w:after="0" w:line="240" w:lineRule="auto"/>
        <w:jc w:val="both"/>
        <w:rPr>
          <w:rFonts w:ascii="MHeiHK-Bold" w:eastAsia="MHeiHK-Bold" w:hAnsi="MHeiHK-Bold"/>
          <w:lang w:eastAsia="zh-TW"/>
        </w:rPr>
      </w:pPr>
      <w:r w:rsidRPr="002261BD">
        <w:rPr>
          <w:rFonts w:ascii="MHeiHK-Bold" w:eastAsia="MHeiHK-Bold" w:hAnsi="MHeiHK-Bold"/>
          <w:lang w:eastAsia="zh-TW"/>
        </w:rPr>
        <w:t>大蝦與牛油海帶和蒔蘿以及更多！</w:t>
      </w:r>
      <w:r w:rsidR="00F1139B" w:rsidRPr="002261BD">
        <w:rPr>
          <w:rFonts w:ascii="MHeiHK-Bold" w:eastAsia="MHeiHK-Bold" w:hAnsi="MHeiHK-Bold"/>
          <w:lang w:eastAsia="zh-TW"/>
        </w:rPr>
        <w:t xml:space="preserve"> </w:t>
      </w:r>
    </w:p>
    <w:p w:rsidR="00E8778F" w:rsidRPr="002261BD" w:rsidRDefault="00E8778F" w:rsidP="005467B1">
      <w:pPr>
        <w:spacing w:after="0" w:line="240" w:lineRule="auto"/>
        <w:ind w:left="0" w:firstLine="0"/>
        <w:jc w:val="both"/>
        <w:rPr>
          <w:rFonts w:ascii="MHeiHK-Bold" w:eastAsia="MHeiHK-Bold" w:hAnsi="MHeiHK-Bold"/>
          <w:lang w:eastAsia="zh-TW"/>
        </w:rPr>
      </w:pPr>
    </w:p>
    <w:p w:rsidR="005C2201" w:rsidRDefault="00E8778F" w:rsidP="005467B1">
      <w:pPr>
        <w:spacing w:after="0" w:line="240" w:lineRule="auto"/>
        <w:jc w:val="both"/>
        <w:rPr>
          <w:rFonts w:ascii="MHeiHK-Bold" w:eastAsia="MHeiHK-Bold" w:hAnsi="MHeiHK-Bold"/>
          <w:lang w:eastAsia="zh-TW"/>
        </w:rPr>
      </w:pPr>
      <w:proofErr w:type="spellStart"/>
      <w:r w:rsidRPr="002261BD">
        <w:rPr>
          <w:rFonts w:ascii="MHeiHK-Bold" w:eastAsia="MHeiHK-Bold" w:hAnsi="MHeiHK-Bold"/>
        </w:rPr>
        <w:lastRenderedPageBreak/>
        <w:t>當然，美食一定要配上佳釀</w:t>
      </w:r>
      <w:proofErr w:type="spellEnd"/>
      <w:r w:rsidRPr="002261BD">
        <w:rPr>
          <w:rFonts w:ascii="MHeiHK-Bold" w:eastAsia="MHeiHK-Bold" w:hAnsi="MHeiHK-Bold"/>
        </w:rPr>
        <w:t xml:space="preserve">！ </w:t>
      </w:r>
      <w:proofErr w:type="spellStart"/>
      <w:r w:rsidRPr="002261BD">
        <w:rPr>
          <w:rFonts w:ascii="MHeiHK-Bold" w:eastAsia="MHeiHK-Bold" w:hAnsi="MHeiHK-Bold"/>
        </w:rPr>
        <w:t>與最受歡迎的日本工藝品啤酒品牌</w:t>
      </w:r>
      <w:hyperlink r:id="rId8" w:history="1">
        <w:r w:rsidR="00F1139B" w:rsidRPr="002261BD">
          <w:rPr>
            <w:rStyle w:val="Hyperlink"/>
            <w:rFonts w:ascii="MHeiHK-Bold" w:eastAsia="MHeiHK-Bold" w:hAnsi="MHeiHK-Bold"/>
          </w:rPr>
          <w:t>Hitachino</w:t>
        </w:r>
        <w:proofErr w:type="spellEnd"/>
      </w:hyperlink>
      <w:r w:rsidR="00F1139B" w:rsidRPr="002261BD">
        <w:rPr>
          <w:rFonts w:ascii="MHeiHK-Bold" w:eastAsia="MHeiHK-Bold" w:hAnsi="MHeiHK-Bold"/>
        </w:rPr>
        <w:t xml:space="preserve"> </w:t>
      </w:r>
      <w:proofErr w:type="spellStart"/>
      <w:r w:rsidRPr="002261BD">
        <w:rPr>
          <w:rFonts w:ascii="MHeiHK-Bold" w:eastAsia="MHeiHK-Bold" w:hAnsi="MHeiHK-Bold"/>
        </w:rPr>
        <w:t>合作，還有一個新的</w:t>
      </w:r>
      <w:r w:rsidR="005C2201" w:rsidRPr="002261BD">
        <w:rPr>
          <w:rFonts w:ascii="MHeiHK-Bold" w:eastAsia="MHeiHK-Bold" w:hAnsi="MHeiHK-Bold" w:cs="Microsoft JhengHei" w:hint="eastAsia"/>
          <w:color w:val="141414"/>
          <w:sz w:val="21"/>
          <w:szCs w:val="21"/>
          <w:shd w:val="clear" w:color="auto" w:fill="FFFFFF"/>
        </w:rPr>
        <w:t>清酒</w:t>
      </w:r>
      <w:r w:rsidRPr="002261BD">
        <w:rPr>
          <w:rFonts w:ascii="MHeiHK-Bold" w:eastAsia="MHeiHK-Bold" w:hAnsi="MHeiHK-Bold"/>
        </w:rPr>
        <w:t>品牌</w:t>
      </w:r>
      <w:hyperlink r:id="rId9" w:history="1">
        <w:r w:rsidRPr="002261BD">
          <w:rPr>
            <w:rStyle w:val="Hyperlink"/>
            <w:rFonts w:ascii="MHeiHK-Bold" w:eastAsia="MHeiHK-Bold" w:hAnsi="MHeiHK-Bold"/>
          </w:rPr>
          <w:t>Four</w:t>
        </w:r>
        <w:proofErr w:type="spellEnd"/>
        <w:r w:rsidRPr="002261BD">
          <w:rPr>
            <w:rStyle w:val="Hyperlink"/>
            <w:rFonts w:ascii="MHeiHK-Bold" w:eastAsia="MHeiHK-Bold" w:hAnsi="MHeiHK-Bold"/>
          </w:rPr>
          <w:t xml:space="preserve"> Fox Sake</w:t>
        </w:r>
      </w:hyperlink>
      <w:r w:rsidRPr="002261BD">
        <w:rPr>
          <w:rFonts w:ascii="MHeiHK-Bold" w:eastAsia="MHeiHK-Bold" w:hAnsi="MHeiHK-Bold"/>
        </w:rPr>
        <w:t>，</w:t>
      </w:r>
      <w:r w:rsidRPr="002261BD">
        <w:rPr>
          <w:rFonts w:ascii="MHeiHK-Bold" w:eastAsia="MHeiHK-Bold" w:hAnsi="MHeiHK-Bold"/>
          <w:lang w:eastAsia="zh-TW"/>
        </w:rPr>
        <w:t xml:space="preserve">浪漫 </w:t>
      </w:r>
      <w:r w:rsidRPr="002261BD">
        <w:rPr>
          <w:rFonts w:ascii="MHeiHK-Bold" w:eastAsia="MHeiHK-Bold" w:hAnsi="MHeiHK-Bold" w:cs="Microsoft JhengHei" w:hint="eastAsia"/>
          <w:lang w:eastAsia="zh-TW"/>
        </w:rPr>
        <w:t>‧</w:t>
      </w:r>
      <w:r w:rsidRPr="002261BD">
        <w:rPr>
          <w:rFonts w:ascii="MHeiHK-Bold" w:eastAsia="MHeiHK-Bold" w:hAnsi="MHeiHK-Bold"/>
          <w:lang w:eastAsia="zh-TW"/>
        </w:rPr>
        <w:t xml:space="preserve"> 櫻花 </w:t>
      </w:r>
      <w:r w:rsidRPr="002261BD">
        <w:rPr>
          <w:rFonts w:ascii="MHeiHK-Bold" w:eastAsia="MHeiHK-Bold" w:hAnsi="MHeiHK-Bold" w:cs="Microsoft JhengHei" w:hint="eastAsia"/>
          <w:lang w:eastAsia="zh-TW"/>
        </w:rPr>
        <w:t>‧</w:t>
      </w:r>
      <w:r w:rsidRPr="002261BD">
        <w:rPr>
          <w:rFonts w:ascii="MHeiHK-Bold" w:eastAsia="MHeiHK-Bold" w:hAnsi="MHeiHK-Bold"/>
          <w:lang w:eastAsia="zh-TW"/>
        </w:rPr>
        <w:t xml:space="preserve"> 就在香港</w:t>
      </w:r>
      <w:r w:rsidRPr="002261BD">
        <w:rPr>
          <w:rFonts w:ascii="MHeiHK-Bold" w:eastAsia="MHeiHK-Bold" w:hAnsi="MHeiHK-Bold" w:hint="eastAsia"/>
          <w:lang w:eastAsia="zh-TW"/>
        </w:rPr>
        <w:t xml:space="preserve"> </w:t>
      </w:r>
      <w:proofErr w:type="spellStart"/>
      <w:r w:rsidR="009B4950" w:rsidRPr="002261BD">
        <w:rPr>
          <w:rFonts w:ascii="MHeiHK-Bold" w:eastAsia="MHeiHK-Bold" w:hAnsi="MHeiHK-Bold"/>
        </w:rPr>
        <w:t>將以完美的食物和景色，提供一個流行的日本釀造派對</w:t>
      </w:r>
      <w:proofErr w:type="spellEnd"/>
      <w:r w:rsidR="009B4950" w:rsidRPr="002261BD">
        <w:rPr>
          <w:rFonts w:ascii="MHeiHK-Bold" w:eastAsia="MHeiHK-Bold" w:hAnsi="MHeiHK-Bold"/>
        </w:rPr>
        <w:t>。</w:t>
      </w:r>
      <w:r w:rsidR="009B4950" w:rsidRPr="002261BD">
        <w:rPr>
          <w:rFonts w:ascii="MHeiHK-Bold" w:eastAsia="MHeiHK-Bold" w:hAnsi="MHeiHK-Bold"/>
          <w:lang w:eastAsia="zh-TW"/>
        </w:rPr>
        <w:t>一個全方位的酒吧也將為內斂但同樣踴躍的您服務。</w:t>
      </w:r>
    </w:p>
    <w:p w:rsidR="00E82E6C" w:rsidRPr="002261BD" w:rsidRDefault="00E82E6C" w:rsidP="005467B1">
      <w:pPr>
        <w:spacing w:after="0" w:line="240" w:lineRule="auto"/>
        <w:jc w:val="both"/>
        <w:rPr>
          <w:rFonts w:ascii="MHeiHK-Bold" w:eastAsia="MHeiHK-Bold" w:hAnsi="MHeiHK-Bold"/>
          <w:lang w:eastAsia="zh-TW"/>
        </w:rPr>
      </w:pPr>
    </w:p>
    <w:p w:rsidR="00F1139B" w:rsidRPr="002261BD" w:rsidRDefault="0003722F" w:rsidP="005467B1">
      <w:pPr>
        <w:spacing w:after="0" w:line="240" w:lineRule="auto"/>
        <w:jc w:val="both"/>
        <w:rPr>
          <w:rFonts w:ascii="MHeiHK-Bold" w:eastAsia="MHeiHK-Bold" w:hAnsi="MHeiHK-Bold"/>
          <w:lang w:eastAsia="zh-TW"/>
        </w:rPr>
      </w:pPr>
      <w:r w:rsidRPr="0003722F">
        <w:rPr>
          <w:rFonts w:ascii="MHeiHK-Bold" w:eastAsia="MHeiHK-Bold" w:hAnsi="MHeiHK-Bold"/>
          <w:lang w:eastAsia="zh-TW"/>
        </w:rPr>
        <w:t>餐飲經理Mr. Christian Rasmus表示：「香港一直以提供世界一流餐飲和貼心優秀款待為榮。利基概念和體驗式餐飲活動迅速進一步成為本地和國際美食家名單之首，Ovolo奧華酒店以浪漫 ‧ 櫻花 ‧ 就在香港 為概念和體驗式餐飲打入市場。Ovolo奧華酒店 - 南岸的CIRQLE餐廳已有偉大的成功，但我們意識到，是時候來個大膽的改變，遠離傳統。</w:t>
      </w:r>
      <w:r w:rsidR="00593CAE" w:rsidRPr="00593CAE">
        <w:rPr>
          <w:rFonts w:ascii="MHeiHK-Bold" w:eastAsia="MHeiHK-Bold" w:hAnsi="MHeiHK-Bold"/>
          <w:lang w:eastAsia="zh-TW"/>
        </w:rPr>
        <w:t>在接下來的幾個月，我們計劃於黃竹坑物業嘗試和推行一系列概念，以迎合不同風格的食物和整體用餐 - 我們也擺脫標準室內用餐，並提供獨特的選擇，如bento便當盒，這將與奧華酒店以浪漫 ‧ 櫻花 ‧ 就在香港一致配合。只要你想到，就能成為概念和體驗，完全符合Ovolo精神 - 苟日新、破傳統、創新酋。」</w:t>
      </w:r>
    </w:p>
    <w:p w:rsidR="00F1139B" w:rsidRPr="002261BD" w:rsidRDefault="00F1139B" w:rsidP="005467B1">
      <w:pPr>
        <w:jc w:val="both"/>
        <w:rPr>
          <w:rFonts w:ascii="MHeiHK-Bold" w:eastAsia="MHeiHK-Bold" w:hAnsi="MHeiHK-Bold"/>
          <w:lang w:eastAsia="zh-TW"/>
        </w:rPr>
      </w:pPr>
    </w:p>
    <w:p w:rsidR="00196732" w:rsidRDefault="00316C6B" w:rsidP="00B21C0D">
      <w:pPr>
        <w:shd w:val="clear" w:color="auto" w:fill="FFFFFF"/>
        <w:spacing w:after="0" w:line="240" w:lineRule="auto"/>
        <w:ind w:left="0" w:firstLine="0"/>
        <w:jc w:val="both"/>
        <w:rPr>
          <w:rFonts w:hint="eastAsia"/>
          <w:lang w:eastAsia="zh-TW"/>
        </w:rPr>
      </w:pPr>
      <w:r w:rsidRPr="00316C6B">
        <w:rPr>
          <w:rFonts w:ascii="MHeiHK-Bold" w:eastAsia="MHeiHK-Bold" w:hAnsi="MHeiHK-Bold" w:cs="Microsoft JhengHei"/>
          <w:color w:val="141414"/>
          <w:sz w:val="21"/>
          <w:szCs w:val="21"/>
          <w:lang w:val="en-US" w:eastAsia="zh-TW"/>
        </w:rPr>
        <w:t>從</w:t>
      </w:r>
      <w:r w:rsidRPr="002261BD">
        <w:rPr>
          <w:rStyle w:val="apple-converted-space"/>
          <w:rFonts w:eastAsia="MHeiHK-Bold"/>
          <w:color w:val="141414"/>
          <w:sz w:val="21"/>
          <w:szCs w:val="21"/>
          <w:shd w:val="clear" w:color="auto" w:fill="FFFFFF"/>
          <w:lang w:eastAsia="zh-TW"/>
        </w:rPr>
        <w:t> </w:t>
      </w:r>
      <w:r w:rsidRPr="002261BD">
        <w:rPr>
          <w:rFonts w:ascii="MHeiHK-Bold" w:eastAsia="MHeiHK-Bold" w:hAnsi="MHeiHK-Bold"/>
          <w:color w:val="141414"/>
          <w:sz w:val="21"/>
          <w:szCs w:val="21"/>
          <w:shd w:val="clear" w:color="auto" w:fill="FFFFFF"/>
          <w:lang w:eastAsia="zh-TW"/>
        </w:rPr>
        <w:t>2017</w:t>
      </w:r>
      <w:r w:rsidRPr="002261BD">
        <w:rPr>
          <w:rFonts w:ascii="MHeiHK-Bold" w:eastAsia="MHeiHK-Bold" w:hAnsi="MHeiHK-Bold" w:cs="Microsoft JhengHei" w:hint="eastAsia"/>
          <w:color w:val="141414"/>
          <w:sz w:val="21"/>
          <w:szCs w:val="21"/>
          <w:shd w:val="clear" w:color="auto" w:fill="FFFFFF"/>
          <w:lang w:eastAsia="zh-TW"/>
        </w:rPr>
        <w:t>年</w:t>
      </w:r>
      <w:r w:rsidRPr="002261BD">
        <w:rPr>
          <w:rFonts w:ascii="MHeiHK-Bold" w:eastAsia="MHeiHK-Bold" w:hAnsi="MHeiHK-Bold"/>
          <w:color w:val="141414"/>
          <w:sz w:val="21"/>
          <w:szCs w:val="21"/>
          <w:shd w:val="clear" w:color="auto" w:fill="FFFFFF"/>
          <w:lang w:eastAsia="zh-TW"/>
        </w:rPr>
        <w:t>3</w:t>
      </w:r>
      <w:r w:rsidRPr="002261BD">
        <w:rPr>
          <w:rFonts w:ascii="MHeiHK-Bold" w:eastAsia="MHeiHK-Bold" w:hAnsi="MHeiHK-Bold" w:cs="Microsoft JhengHei" w:hint="eastAsia"/>
          <w:color w:val="141414"/>
          <w:sz w:val="21"/>
          <w:szCs w:val="21"/>
          <w:shd w:val="clear" w:color="auto" w:fill="FFFFFF"/>
          <w:lang w:eastAsia="zh-TW"/>
        </w:rPr>
        <w:t>月</w:t>
      </w:r>
      <w:r w:rsidRPr="002261BD">
        <w:rPr>
          <w:rFonts w:ascii="MHeiHK-Bold" w:eastAsia="MHeiHK-Bold" w:hAnsi="MHeiHK-Bold"/>
          <w:color w:val="141414"/>
          <w:sz w:val="21"/>
          <w:szCs w:val="21"/>
          <w:shd w:val="clear" w:color="auto" w:fill="FFFFFF"/>
          <w:lang w:eastAsia="zh-TW"/>
        </w:rPr>
        <w:t>9</w:t>
      </w:r>
      <w:r w:rsidRPr="002261BD">
        <w:rPr>
          <w:rFonts w:ascii="MHeiHK-Bold" w:eastAsia="MHeiHK-Bold" w:hAnsi="MHeiHK-Bold" w:cs="PMingLiU" w:hint="eastAsia"/>
          <w:color w:val="141414"/>
          <w:sz w:val="21"/>
          <w:szCs w:val="21"/>
          <w:shd w:val="clear" w:color="auto" w:fill="FFFFFF"/>
          <w:lang w:eastAsia="zh-TW"/>
        </w:rPr>
        <w:t>日</w:t>
      </w:r>
      <w:r w:rsidRPr="00316C6B">
        <w:rPr>
          <w:rFonts w:ascii="MHeiHK-Bold" w:eastAsia="MHeiHK-Bold" w:hAnsi="MHeiHK-Bold" w:cs="Microsoft JhengHei"/>
          <w:color w:val="141414"/>
          <w:sz w:val="21"/>
          <w:szCs w:val="21"/>
          <w:lang w:val="en-US" w:eastAsia="zh-TW"/>
        </w:rPr>
        <w:t>起至</w:t>
      </w:r>
      <w:r w:rsidRPr="00316C6B">
        <w:rPr>
          <w:rFonts w:ascii="MHeiHK-Bold" w:eastAsia="MHeiHK-Bold" w:hAnsi="MHeiHK-Bold" w:cs="Times New Roman"/>
          <w:color w:val="141414"/>
          <w:sz w:val="21"/>
          <w:szCs w:val="21"/>
          <w:lang w:val="en-US" w:eastAsia="zh-TW"/>
        </w:rPr>
        <w:t>2017</w:t>
      </w:r>
      <w:r w:rsidRPr="00316C6B">
        <w:rPr>
          <w:rFonts w:ascii="MHeiHK-Bold" w:eastAsia="MHeiHK-Bold" w:hAnsi="MHeiHK-Bold" w:cs="Microsoft JhengHei"/>
          <w:color w:val="141414"/>
          <w:sz w:val="21"/>
          <w:szCs w:val="21"/>
          <w:lang w:val="en-US" w:eastAsia="zh-TW"/>
        </w:rPr>
        <w:t>年</w:t>
      </w:r>
      <w:r w:rsidR="00B21C0D">
        <w:rPr>
          <w:rFonts w:ascii="MHeiHK-Bold" w:eastAsia="MHeiHK-Bold" w:hAnsi="MHeiHK-Bold" w:cs="Times New Roman"/>
          <w:color w:val="141414"/>
          <w:sz w:val="21"/>
          <w:szCs w:val="21"/>
          <w:lang w:val="en-US" w:eastAsia="zh-TW"/>
        </w:rPr>
        <w:t>5</w:t>
      </w:r>
      <w:r w:rsidRPr="00316C6B">
        <w:rPr>
          <w:rFonts w:ascii="MHeiHK-Bold" w:eastAsia="MHeiHK-Bold" w:hAnsi="MHeiHK-Bold" w:cs="Microsoft JhengHei"/>
          <w:color w:val="141414"/>
          <w:sz w:val="21"/>
          <w:szCs w:val="21"/>
          <w:lang w:val="en-US" w:eastAsia="zh-TW"/>
        </w:rPr>
        <w:t>月</w:t>
      </w:r>
      <w:r w:rsidR="00B21C0D" w:rsidRPr="00B21C0D">
        <w:rPr>
          <w:rFonts w:ascii="MHeiHK-Bold" w:eastAsia="MHeiHK-Bold" w:hAnsi="MHeiHK-Bold" w:cs="Times New Roman"/>
          <w:color w:val="141414"/>
          <w:sz w:val="21"/>
          <w:szCs w:val="21"/>
          <w:lang w:val="en-US" w:eastAsia="zh-TW"/>
        </w:rPr>
        <w:t>中</w:t>
      </w:r>
      <w:r w:rsidRPr="00316C6B">
        <w:rPr>
          <w:rFonts w:ascii="MHeiHK-Bold" w:eastAsia="MHeiHK-Bold" w:hAnsi="MHeiHK-Bold" w:cs="Microsoft JhengHei"/>
          <w:color w:val="141414"/>
          <w:sz w:val="21"/>
          <w:szCs w:val="21"/>
          <w:lang w:val="en-US" w:eastAsia="zh-TW"/>
        </w:rPr>
        <w:t>，</w:t>
      </w:r>
      <w:r w:rsidRPr="00316C6B">
        <w:rPr>
          <w:rFonts w:ascii="MHeiHK-Bold" w:eastAsia="MHeiHK-Bold" w:hAnsi="MHeiHK-Bold" w:cs="Times New Roman"/>
          <w:color w:val="141414"/>
          <w:sz w:val="21"/>
          <w:szCs w:val="21"/>
          <w:lang w:val="en-US" w:eastAsia="zh-TW"/>
        </w:rPr>
        <w:t xml:space="preserve">Ovolo </w:t>
      </w:r>
      <w:r w:rsidRPr="00316C6B">
        <w:rPr>
          <w:rFonts w:ascii="MHeiHK-Bold" w:eastAsia="MHeiHK-Bold" w:hAnsi="MHeiHK-Bold" w:cs="Microsoft JhengHei"/>
          <w:color w:val="141414"/>
          <w:sz w:val="21"/>
          <w:szCs w:val="21"/>
          <w:lang w:val="en-US" w:eastAsia="zh-TW"/>
        </w:rPr>
        <w:t>奧華酒店</w:t>
      </w:r>
      <w:r w:rsidRPr="00316C6B">
        <w:rPr>
          <w:rFonts w:ascii="MHeiHK-Bold" w:eastAsia="MHeiHK-Bold" w:hAnsi="MHeiHK-Bold" w:cs="Times New Roman"/>
          <w:color w:val="141414"/>
          <w:sz w:val="21"/>
          <w:szCs w:val="21"/>
          <w:lang w:val="en-US" w:eastAsia="zh-TW"/>
        </w:rPr>
        <w:t xml:space="preserve"> – </w:t>
      </w:r>
      <w:r w:rsidRPr="00316C6B">
        <w:rPr>
          <w:rFonts w:ascii="MHeiHK-Bold" w:eastAsia="MHeiHK-Bold" w:hAnsi="MHeiHK-Bold" w:cs="Microsoft JhengHei"/>
          <w:color w:val="141414"/>
          <w:sz w:val="21"/>
          <w:szCs w:val="21"/>
          <w:lang w:val="en-US" w:eastAsia="zh-TW"/>
        </w:rPr>
        <w:t>南岸餐廳</w:t>
      </w:r>
      <w:r w:rsidRPr="00316C6B">
        <w:rPr>
          <w:rFonts w:ascii="MHeiHK-Bold" w:eastAsia="MHeiHK-Bold" w:hAnsi="MHeiHK-Bold" w:cs="Times New Roman"/>
          <w:color w:val="141414"/>
          <w:sz w:val="21"/>
          <w:szCs w:val="21"/>
          <w:lang w:val="en-US" w:eastAsia="zh-TW"/>
        </w:rPr>
        <w:t>CIRQLE</w:t>
      </w:r>
      <w:r w:rsidR="00B21C0D">
        <w:rPr>
          <w:rFonts w:ascii="MHeiHK-Bold" w:eastAsia="MHeiHK-Bold" w:hAnsi="MHeiHK-Bold" w:cs="Microsoft JhengHei"/>
          <w:color w:val="141414"/>
          <w:sz w:val="21"/>
          <w:szCs w:val="21"/>
          <w:lang w:val="en-US" w:eastAsia="zh-TW"/>
        </w:rPr>
        <w:t>邀請您和您的朋友前往香港首個期間限定櫻花啤酒花園</w:t>
      </w:r>
      <w:r w:rsidR="00B21C0D" w:rsidRPr="00593CAE">
        <w:rPr>
          <w:rFonts w:ascii="MHeiHK-Bold" w:eastAsia="MHeiHK-Bold" w:hAnsi="MHeiHK-Bold"/>
          <w:lang w:eastAsia="zh-TW"/>
        </w:rPr>
        <w:t>。</w:t>
      </w:r>
    </w:p>
    <w:p w:rsidR="00B21C0D" w:rsidRDefault="00B21C0D" w:rsidP="00B21C0D">
      <w:pPr>
        <w:ind w:left="0" w:firstLine="0"/>
        <w:jc w:val="both"/>
        <w:rPr>
          <w:lang w:eastAsia="zh-TW"/>
        </w:rPr>
      </w:pPr>
    </w:p>
    <w:p w:rsidR="005467B1" w:rsidRDefault="00196732" w:rsidP="00B21C0D">
      <w:pPr>
        <w:ind w:left="0" w:firstLine="0"/>
        <w:jc w:val="both"/>
      </w:pPr>
      <w:proofErr w:type="spellStart"/>
      <w:r w:rsidRPr="00196732">
        <w:t>按此查看更多詳情</w:t>
      </w:r>
      <w:proofErr w:type="spellEnd"/>
      <w:r w:rsidRPr="00196732">
        <w:t>：</w:t>
      </w:r>
    </w:p>
    <w:p w:rsidR="00F1139B" w:rsidRDefault="00196732" w:rsidP="005467B1">
      <w:pPr>
        <w:jc w:val="both"/>
      </w:pPr>
      <w:r>
        <w:br/>
      </w:r>
      <w:hyperlink r:id="rId10" w:history="1">
        <w:r w:rsidR="00F1139B" w:rsidRPr="004E4ED1">
          <w:rPr>
            <w:rStyle w:val="Hyperlink"/>
            <w:b/>
          </w:rPr>
          <w:t>http://www.ovolohotels.com.hk/offers/sakura-sakura/</w:t>
        </w:r>
      </w:hyperlink>
    </w:p>
    <w:p w:rsidR="00F1139B" w:rsidRDefault="00F1139B" w:rsidP="005467B1">
      <w:pPr>
        <w:ind w:left="0" w:firstLine="0"/>
        <w:jc w:val="both"/>
      </w:pPr>
    </w:p>
    <w:p w:rsidR="009F24B3" w:rsidRPr="00196732" w:rsidRDefault="00160BD9" w:rsidP="005467B1">
      <w:pPr>
        <w:jc w:val="both"/>
        <w:rPr>
          <w:rFonts w:ascii="MHeiHK-Bold" w:eastAsia="MHeiHK-Bold" w:hAnsi="MHeiHK-Bold"/>
          <w:b/>
          <w:sz w:val="20"/>
          <w:szCs w:val="20"/>
          <w:lang w:eastAsia="zh-TW"/>
        </w:rPr>
      </w:pPr>
      <w:hyperlink r:id="rId11" w:history="1">
        <w:r w:rsidR="00F165F3" w:rsidRPr="00F165F3">
          <w:rPr>
            <w:rStyle w:val="Hyperlink"/>
            <w:rFonts w:ascii="MHeiHK-Bold" w:eastAsia="MHeiHK-Bold" w:hAnsi="MHeiHK-Bold"/>
            <w:b/>
            <w:sz w:val="20"/>
            <w:szCs w:val="20"/>
            <w:lang w:eastAsia="zh-TW"/>
          </w:rPr>
          <w:t>浪漫 ‧ 櫻花 ‧ 就在香港</w:t>
        </w:r>
        <w:r w:rsidR="00F165F3">
          <w:rPr>
            <w:rStyle w:val="Hyperlink"/>
            <w:rFonts w:ascii="MHeiHK-Bold" w:eastAsia="MHeiHK-Bold" w:hAnsi="MHeiHK-Bold" w:hint="eastAsia"/>
            <w:b/>
            <w:sz w:val="20"/>
            <w:szCs w:val="20"/>
            <w:lang w:eastAsia="zh-HK"/>
          </w:rPr>
          <w:t xml:space="preserve"> </w:t>
        </w:r>
        <w:r w:rsidR="00F165F3">
          <w:rPr>
            <w:rStyle w:val="Hyperlink"/>
            <w:rFonts w:ascii="MHeiHK-Bold" w:eastAsia="MHeiHK-Bold" w:hAnsi="MHeiHK-Bold"/>
            <w:b/>
            <w:sz w:val="20"/>
            <w:szCs w:val="20"/>
            <w:lang w:eastAsia="zh-HK"/>
          </w:rPr>
          <w:t xml:space="preserve">(Sakura Sakura) </w:t>
        </w:r>
        <w:r w:rsidR="00196732" w:rsidRPr="00196732">
          <w:rPr>
            <w:rStyle w:val="Hyperlink"/>
            <w:rFonts w:ascii="MHeiHK-Bold" w:eastAsia="MHeiHK-Bold" w:hAnsi="MHeiHK-Bold" w:cs="Microsoft JhengHei" w:hint="eastAsia"/>
            <w:b/>
            <w:sz w:val="20"/>
            <w:szCs w:val="20"/>
            <w:lang w:eastAsia="zh-TW"/>
          </w:rPr>
          <w:t>圖片</w:t>
        </w:r>
      </w:hyperlink>
    </w:p>
    <w:p w:rsidR="00196732" w:rsidRPr="00196732" w:rsidRDefault="00160BD9" w:rsidP="005467B1">
      <w:pPr>
        <w:pStyle w:val="Body"/>
        <w:jc w:val="both"/>
        <w:rPr>
          <w:rFonts w:ascii="MHeiHK-Bold" w:eastAsia="MHeiHK-Bold" w:hAnsi="MHeiHK-Bold"/>
          <w:b/>
          <w:sz w:val="20"/>
          <w:szCs w:val="20"/>
          <w:u w:val="single"/>
          <w:shd w:val="clear" w:color="auto" w:fill="FFFFFF"/>
          <w:lang w:eastAsia="zh-TW"/>
        </w:rPr>
      </w:pPr>
      <w:hyperlink r:id="rId12" w:history="1">
        <w:r w:rsidR="00196732" w:rsidRPr="00196732">
          <w:rPr>
            <w:rStyle w:val="Hyperlink"/>
            <w:rFonts w:ascii="MHeiHK-Bold" w:eastAsia="MHeiHK-Bold" w:hAnsi="MHeiHK-Bold" w:hint="eastAsia"/>
            <w:sz w:val="20"/>
            <w:szCs w:val="20"/>
            <w:shd w:val="clear" w:color="auto" w:fill="FFFFFF"/>
            <w:lang w:eastAsia="zh-TW"/>
          </w:rPr>
          <w:t xml:space="preserve">Ovolo奧華酒店 - </w:t>
        </w:r>
        <w:r w:rsidR="00196732" w:rsidRPr="00196732">
          <w:rPr>
            <w:rStyle w:val="Hyperlink"/>
            <w:rFonts w:ascii="MHeiHK-Bold" w:eastAsia="MHeiHK-Bold" w:hAnsi="MHeiHK-Bold"/>
            <w:sz w:val="20"/>
            <w:szCs w:val="20"/>
            <w:shd w:val="clear" w:color="auto" w:fill="FFFFFF"/>
            <w:lang w:eastAsia="zh-TW"/>
          </w:rPr>
          <w:t>南岸</w:t>
        </w:r>
        <w:r w:rsidR="00196732" w:rsidRPr="00196732">
          <w:rPr>
            <w:rStyle w:val="Hyperlink"/>
            <w:rFonts w:ascii="MHeiHK-Bold" w:eastAsia="MHeiHK-Bold" w:hAnsi="MHeiHK-Bold" w:hint="eastAsia"/>
            <w:sz w:val="20"/>
            <w:szCs w:val="20"/>
            <w:shd w:val="clear" w:color="auto" w:fill="FFFFFF"/>
            <w:lang w:eastAsia="zh-TW"/>
          </w:rPr>
          <w:t xml:space="preserve"> </w:t>
        </w:r>
        <w:r w:rsidR="00196732" w:rsidRPr="00196732">
          <w:rPr>
            <w:rStyle w:val="Hyperlink"/>
            <w:rFonts w:ascii="MHeiHK-Bold" w:eastAsia="MHeiHK-Bold" w:hAnsi="MHeiHK-Bold"/>
            <w:sz w:val="20"/>
            <w:szCs w:val="20"/>
            <w:shd w:val="clear" w:color="auto" w:fill="FFFFFF"/>
            <w:lang w:eastAsia="zh-TW"/>
          </w:rPr>
          <w:t>圖片</w:t>
        </w:r>
      </w:hyperlink>
    </w:p>
    <w:p w:rsidR="00196732" w:rsidRPr="009F24B3" w:rsidRDefault="00196732" w:rsidP="00F1139B">
      <w:pPr>
        <w:rPr>
          <w:b/>
          <w:lang w:eastAsia="zh-TW"/>
        </w:rPr>
      </w:pPr>
    </w:p>
    <w:p w:rsidR="00F1139B" w:rsidRPr="009F24B3" w:rsidRDefault="00D7360D" w:rsidP="00F1139B">
      <w:pPr>
        <w:spacing w:after="218" w:line="259" w:lineRule="auto"/>
        <w:ind w:right="100"/>
        <w:jc w:val="center"/>
        <w:rPr>
          <w:b/>
          <w:lang w:eastAsia="zh-TW"/>
        </w:rPr>
      </w:pPr>
      <w:r w:rsidRPr="009F24B3">
        <w:rPr>
          <w:b/>
          <w:lang w:eastAsia="zh-TW"/>
        </w:rPr>
        <w:t>–</w:t>
      </w:r>
      <w:r w:rsidR="0073130C">
        <w:rPr>
          <w:b/>
          <w:lang w:eastAsia="zh-TW"/>
        </w:rPr>
        <w:t xml:space="preserve"> </w:t>
      </w:r>
      <w:r w:rsidR="0073130C" w:rsidRPr="0073130C">
        <w:rPr>
          <w:b/>
          <w:lang w:eastAsia="zh-TW"/>
        </w:rPr>
        <w:t>完</w:t>
      </w:r>
      <w:r w:rsidR="0073130C">
        <w:rPr>
          <w:rFonts w:eastAsiaTheme="minorEastAsia" w:hint="eastAsia"/>
          <w:b/>
          <w:lang w:eastAsia="zh-HK"/>
        </w:rPr>
        <w:t xml:space="preserve"> </w:t>
      </w:r>
      <w:r w:rsidRPr="009F24B3">
        <w:rPr>
          <w:b/>
          <w:lang w:eastAsia="zh-TW"/>
        </w:rPr>
        <w:t xml:space="preserve">– </w:t>
      </w:r>
      <w:r w:rsidRPr="009F24B3">
        <w:rPr>
          <w:b/>
          <w:lang w:eastAsia="zh-TW"/>
        </w:rPr>
        <w:tab/>
        <w:t xml:space="preserve"> </w:t>
      </w:r>
    </w:p>
    <w:p w:rsidR="0073130C" w:rsidRPr="009F53F6" w:rsidRDefault="0073130C" w:rsidP="0073130C">
      <w:pPr>
        <w:pStyle w:val="Body"/>
        <w:jc w:val="both"/>
        <w:rPr>
          <w:rFonts w:ascii="MHeiHK-Bold" w:eastAsia="MHeiHK-Bold" w:hAnsi="MHeiHK-Bold"/>
          <w:b/>
          <w:sz w:val="20"/>
          <w:szCs w:val="20"/>
          <w:u w:val="single"/>
          <w:shd w:val="clear" w:color="auto" w:fill="FFFFFF"/>
          <w:lang w:eastAsia="zh-TW"/>
        </w:rPr>
      </w:pPr>
      <w:r w:rsidRPr="009F53F6">
        <w:rPr>
          <w:rFonts w:ascii="MHeiHK-Bold" w:eastAsia="MHeiHK-Bold" w:hAnsi="MHeiHK-Bold" w:hint="eastAsia"/>
          <w:b/>
          <w:sz w:val="20"/>
          <w:szCs w:val="20"/>
          <w:u w:val="single"/>
          <w:shd w:val="clear" w:color="auto" w:fill="FFFFFF"/>
          <w:lang w:eastAsia="zh-TW"/>
        </w:rPr>
        <w:t>Ovolo奧華酒店</w:t>
      </w:r>
      <w:bookmarkStart w:id="0" w:name="_GoBack"/>
      <w:bookmarkEnd w:id="0"/>
    </w:p>
    <w:p w:rsidR="0073130C" w:rsidRPr="009F53F6" w:rsidRDefault="0073130C" w:rsidP="0073130C">
      <w:pPr>
        <w:pStyle w:val="Body"/>
        <w:jc w:val="both"/>
        <w:rPr>
          <w:rFonts w:ascii="MHeiHK-Bold" w:eastAsia="MHeiHK-Bold" w:hAnsi="MHeiHK-Bold"/>
          <w:sz w:val="20"/>
          <w:szCs w:val="20"/>
          <w:u w:val="single"/>
          <w:shd w:val="clear" w:color="auto" w:fill="FFFFFF"/>
          <w:lang w:eastAsia="zh-TW"/>
        </w:rPr>
      </w:pPr>
    </w:p>
    <w:p w:rsidR="0073130C" w:rsidRPr="009F53F6" w:rsidRDefault="0073130C" w:rsidP="0073130C">
      <w:pPr>
        <w:pStyle w:val="Body"/>
        <w:jc w:val="both"/>
        <w:rPr>
          <w:rFonts w:ascii="MHeiHK-Bold" w:eastAsia="MHeiHK-Bold" w:hAnsi="MHeiHK-Bold"/>
          <w:sz w:val="20"/>
          <w:szCs w:val="20"/>
          <w:shd w:val="clear" w:color="auto" w:fill="FFFFFF"/>
          <w:lang w:eastAsia="zh-TW"/>
        </w:rPr>
      </w:pPr>
      <w:r w:rsidRPr="009F53F6">
        <w:rPr>
          <w:rFonts w:ascii="MHeiHK-Bold" w:eastAsia="MHeiHK-Bold" w:hAnsi="MHeiHK-Bold" w:hint="eastAsia"/>
          <w:sz w:val="20"/>
          <w:szCs w:val="20"/>
          <w:shd w:val="clear" w:color="auto" w:fill="FFFFFF"/>
          <w:lang w:eastAsia="zh-TW"/>
        </w:rPr>
        <w:t>Ovolo奧華酒店於2002年由Girish Jhunjhnuwala創立，Ovolo奧華酒店是一間獨立經營的酒店管理公司，總部設於香港。品牌旗下擁有並營運一系列設計時尚的精品酒店及服務式住宅。Ovolo奧華酒店主力集中於年輕及時尚的旅客，其特色包括獲獎無數的室內設計、舒適的房間佈置、貼心周到的個人化服務、以及科技為本的房間設備等，每一個細節都別具心思。Ovolo</w:t>
      </w:r>
      <w:r w:rsidRPr="009F53F6">
        <w:rPr>
          <w:rFonts w:ascii="Calibri" w:eastAsia="MHeiHK-Bold" w:hAnsi="Calibri" w:cs="Calibri"/>
          <w:sz w:val="20"/>
          <w:szCs w:val="20"/>
          <w:shd w:val="clear" w:color="auto" w:fill="FFFFFF"/>
          <w:lang w:eastAsia="zh-TW"/>
        </w:rPr>
        <w:t> </w:t>
      </w:r>
      <w:r w:rsidRPr="009F53F6">
        <w:rPr>
          <w:rFonts w:ascii="MHeiHK-Bold" w:eastAsia="MHeiHK-Bold" w:hAnsi="MHeiHK-Bold" w:hint="eastAsia"/>
          <w:sz w:val="20"/>
          <w:szCs w:val="20"/>
          <w:shd w:val="clear" w:color="auto" w:fill="FFFFFF"/>
          <w:lang w:eastAsia="zh-TW"/>
        </w:rPr>
        <w:t>一直保留以慈善為核心的家族式經營企業，是一個引以為傲的香港自家品牌。現時Ovolo分別於港島及西九龍擁有及經營</w:t>
      </w:r>
      <w:r>
        <w:rPr>
          <w:rFonts w:ascii="MHeiHK-Bold" w:eastAsia="MHeiHK-Bold" w:hAnsi="MHeiHK-Bold" w:hint="eastAsia"/>
          <w:sz w:val="20"/>
          <w:szCs w:val="20"/>
          <w:shd w:val="clear" w:color="auto" w:fill="FFFFFF"/>
          <w:lang w:eastAsia="zh-TW"/>
        </w:rPr>
        <w:t>4</w:t>
      </w:r>
      <w:r w:rsidRPr="009F53F6">
        <w:rPr>
          <w:rFonts w:ascii="MHeiHK-Bold" w:eastAsia="MHeiHK-Bold" w:hAnsi="MHeiHK-Bold" w:hint="eastAsia"/>
          <w:sz w:val="20"/>
          <w:szCs w:val="20"/>
          <w:shd w:val="clear" w:color="auto" w:fill="FFFFFF"/>
          <w:lang w:eastAsia="zh-TW"/>
        </w:rPr>
        <w:t>家酒店和1個服務式住宅以及3家位於澳洲的酒店。</w:t>
      </w:r>
    </w:p>
    <w:p w:rsidR="0073130C" w:rsidRPr="009F53F6" w:rsidRDefault="0073130C" w:rsidP="0073130C">
      <w:pPr>
        <w:pStyle w:val="Body"/>
        <w:rPr>
          <w:rFonts w:ascii="MHeiHK-Bold" w:eastAsia="MHeiHK-Bold" w:hAnsi="MHeiHK-Bold"/>
          <w:sz w:val="20"/>
          <w:szCs w:val="20"/>
          <w:lang w:val="en-AU"/>
        </w:rPr>
      </w:pPr>
      <w:r>
        <w:rPr>
          <w:rFonts w:ascii="MHeiHK-Bold" w:eastAsia="MHeiHK-Bold" w:hAnsi="MHeiHK-Bold"/>
          <w:sz w:val="20"/>
          <w:szCs w:val="20"/>
          <w:lang w:val="en-AU" w:eastAsia="zh-TW"/>
        </w:rPr>
        <w:br/>
      </w:r>
      <w:r w:rsidRPr="009F53F6">
        <w:rPr>
          <w:rFonts w:ascii="MHeiHK-Bold" w:eastAsia="MHeiHK-Bold" w:hAnsi="MHeiHK-Bold" w:hint="eastAsia"/>
          <w:sz w:val="20"/>
          <w:szCs w:val="20"/>
          <w:lang w:val="en-AU"/>
        </w:rPr>
        <w:t>更多資訊：</w:t>
      </w:r>
      <w:r>
        <w:t>www.ovolohotels.com</w:t>
      </w:r>
    </w:p>
    <w:p w:rsidR="0073130C" w:rsidRPr="0073130C" w:rsidRDefault="0073130C" w:rsidP="0073130C">
      <w:pPr>
        <w:pStyle w:val="Body"/>
        <w:rPr>
          <w:rFonts w:ascii="MHeiHK-Bold" w:eastAsia="MHeiHK-Bold" w:hAnsi="MHeiHK-Bold"/>
          <w:sz w:val="20"/>
          <w:szCs w:val="20"/>
          <w:lang w:val="en-AU" w:eastAsia="zh-TW"/>
        </w:rPr>
      </w:pPr>
    </w:p>
    <w:p w:rsidR="0073130C" w:rsidRPr="009F53F6" w:rsidRDefault="0073130C" w:rsidP="0073130C">
      <w:pPr>
        <w:pStyle w:val="Body"/>
        <w:rPr>
          <w:rFonts w:ascii="MHeiHK-Bold" w:eastAsia="MHeiHK-Bold" w:hAnsi="MHeiHK-Bold"/>
          <w:sz w:val="20"/>
          <w:szCs w:val="20"/>
          <w:lang w:val="en-AU"/>
        </w:rPr>
      </w:pPr>
      <w:proofErr w:type="spellStart"/>
      <w:r w:rsidRPr="009F53F6">
        <w:rPr>
          <w:rFonts w:ascii="MHeiHK-Bold" w:eastAsia="MHeiHK-Bold" w:hAnsi="MHeiHK-Bold" w:hint="eastAsia"/>
          <w:sz w:val="20"/>
          <w:szCs w:val="20"/>
          <w:lang w:val="en-AU"/>
        </w:rPr>
        <w:t>更多資訊</w:t>
      </w:r>
      <w:proofErr w:type="spellEnd"/>
      <w:r w:rsidRPr="009F53F6">
        <w:rPr>
          <w:rFonts w:ascii="MHeiHK-Bold" w:eastAsia="MHeiHK-Bold" w:hAnsi="MHeiHK-Bold" w:hint="eastAsia"/>
          <w:sz w:val="20"/>
          <w:szCs w:val="20"/>
          <w:lang w:val="en-AU"/>
        </w:rPr>
        <w:t>：</w:t>
      </w:r>
    </w:p>
    <w:p w:rsidR="0073130C" w:rsidRPr="009F53F6" w:rsidRDefault="0073130C" w:rsidP="0073130C">
      <w:pPr>
        <w:pStyle w:val="Body"/>
        <w:jc w:val="both"/>
        <w:rPr>
          <w:rFonts w:ascii="MHeiHK-Bold" w:eastAsia="MHeiHK-Bold" w:hAnsi="MHeiHK-Bold"/>
          <w:sz w:val="20"/>
          <w:szCs w:val="20"/>
          <w:lang w:val="en-AU"/>
        </w:rPr>
      </w:pPr>
      <w:r w:rsidRPr="009F53F6">
        <w:rPr>
          <w:rFonts w:ascii="MHeiHK-Bold" w:eastAsia="MHeiHK-Bold" w:hAnsi="MHeiHK-Bold"/>
          <w:sz w:val="20"/>
          <w:szCs w:val="20"/>
          <w:lang w:val="en-AU"/>
        </w:rPr>
        <w:t>Amadou Doumbia</w:t>
      </w:r>
    </w:p>
    <w:p w:rsidR="0073130C" w:rsidRPr="009F53F6" w:rsidRDefault="0073130C" w:rsidP="0073130C">
      <w:pPr>
        <w:pStyle w:val="Body"/>
        <w:jc w:val="both"/>
        <w:rPr>
          <w:rFonts w:ascii="MHeiHK-Bold" w:eastAsia="MHeiHK-Bold" w:hAnsi="MHeiHK-Bold"/>
          <w:sz w:val="20"/>
          <w:szCs w:val="20"/>
          <w:lang w:val="en-AU" w:eastAsia="zh-TW"/>
        </w:rPr>
      </w:pPr>
      <w:r w:rsidRPr="009F53F6">
        <w:rPr>
          <w:rFonts w:ascii="MHeiHK-Bold" w:eastAsia="MHeiHK-Bold" w:hAnsi="MHeiHK-Bold" w:hint="eastAsia"/>
          <w:sz w:val="20"/>
          <w:szCs w:val="20"/>
          <w:lang w:val="en-AU" w:eastAsia="zh-TW"/>
        </w:rPr>
        <w:t>公關及傳訊經理</w:t>
      </w:r>
    </w:p>
    <w:p w:rsidR="00B97E6B" w:rsidRPr="0073130C" w:rsidRDefault="0073130C" w:rsidP="0073130C">
      <w:pPr>
        <w:pStyle w:val="Body"/>
        <w:rPr>
          <w:rFonts w:ascii="MHeiHK-Bold" w:eastAsia="MHeiHK-Bold" w:hAnsi="MHeiHK-Bold"/>
          <w:sz w:val="20"/>
          <w:szCs w:val="20"/>
          <w:lang w:val="en-AU"/>
        </w:rPr>
      </w:pPr>
      <w:r w:rsidRPr="009F53F6">
        <w:rPr>
          <w:rFonts w:ascii="MHeiHK-Bold" w:eastAsia="MHeiHK-Bold" w:hAnsi="MHeiHK-Bold"/>
          <w:sz w:val="20"/>
          <w:szCs w:val="20"/>
          <w:lang w:val="en-AU"/>
        </w:rPr>
        <w:t xml:space="preserve">+852 2165 1031 </w:t>
      </w:r>
      <w:r>
        <w:rPr>
          <w:rFonts w:ascii="MHeiHK-Bold" w:eastAsia="MHeiHK-Bold" w:hAnsi="MHeiHK-Bold"/>
          <w:sz w:val="20"/>
          <w:szCs w:val="20"/>
          <w:lang w:val="en-AU"/>
        </w:rPr>
        <w:t>amadou@ovologroup.com</w:t>
      </w:r>
    </w:p>
    <w:sectPr w:rsidR="00B97E6B" w:rsidRPr="0073130C" w:rsidSect="008F7D80">
      <w:headerReference w:type="even" r:id="rId13"/>
      <w:headerReference w:type="default" r:id="rId14"/>
      <w:headerReference w:type="first" r:id="rId15"/>
      <w:pgSz w:w="11904" w:h="16838"/>
      <w:pgMar w:top="581" w:right="1346" w:bottom="851" w:left="1440" w:header="686"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0BD9" w:rsidRDefault="00160BD9">
      <w:pPr>
        <w:spacing w:after="0" w:line="240" w:lineRule="auto"/>
      </w:pPr>
      <w:r>
        <w:separator/>
      </w:r>
    </w:p>
  </w:endnote>
  <w:endnote w:type="continuationSeparator" w:id="0">
    <w:p w:rsidR="00160BD9" w:rsidRDefault="00160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20002A87" w:usb1="80000000" w:usb2="00000008" w:usb3="00000000" w:csb0="000001FF" w:csb1="00000000"/>
  </w:font>
  <w:font w:name="Arial Unicode MS">
    <w:panose1 w:val="020B0604020202020204"/>
    <w:charset w:val="88"/>
    <w:family w:val="swiss"/>
    <w:pitch w:val="variable"/>
    <w:sig w:usb0="F7FFAFFF" w:usb1="E9DFFFFF" w:usb2="0000003F" w:usb3="00000000" w:csb0="003F01FF" w:csb1="00000000"/>
  </w:font>
  <w:font w:name="MHeiHK-Bold">
    <w:panose1 w:val="00000800000000000000"/>
    <w:charset w:val="88"/>
    <w:family w:val="modern"/>
    <w:notTrueType/>
    <w:pitch w:val="variable"/>
    <w:sig w:usb0="A00002FF" w:usb1="3ACFFD7A" w:usb2="00000016" w:usb3="00000000" w:csb0="00100005" w:csb1="00000000"/>
  </w:font>
  <w:font w:name="Arial">
    <w:panose1 w:val="020B0604020202020204"/>
    <w:charset w:val="00"/>
    <w:family w:val="swiss"/>
    <w:pitch w:val="variable"/>
    <w:sig w:usb0="20002A87" w:usb1="80000000" w:usb2="00000008" w:usb3="00000000" w:csb0="000001FF" w:csb1="00000000"/>
  </w:font>
  <w:font w:name="TrashHand">
    <w:panose1 w:val="00000400000000000000"/>
    <w:charset w:val="00"/>
    <w:family w:val="auto"/>
    <w:pitch w:val="variable"/>
    <w:sig w:usb0="00000083" w:usb1="00000000" w:usb2="00000000" w:usb3="00000000" w:csb0="00000009" w:csb1="00000000"/>
  </w:font>
  <w:font w:name="Microsoft JhengHei">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0BD9" w:rsidRDefault="00160BD9">
      <w:pPr>
        <w:spacing w:after="0" w:line="240" w:lineRule="auto"/>
      </w:pPr>
      <w:r>
        <w:separator/>
      </w:r>
    </w:p>
  </w:footnote>
  <w:footnote w:type="continuationSeparator" w:id="0">
    <w:p w:rsidR="00160BD9" w:rsidRDefault="00160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pPr>
      <w:spacing w:after="0" w:line="259" w:lineRule="auto"/>
      <w:ind w:left="-1440" w:right="6126" w:firstLine="0"/>
    </w:pPr>
    <w:r>
      <w:rPr>
        <w:noProof/>
        <w:lang w:val="en-US" w:eastAsia="zh-TW"/>
      </w:rPr>
      <mc:AlternateContent>
        <mc:Choice Requires="wpg">
          <w:drawing>
            <wp:anchor distT="0" distB="0" distL="114300" distR="114300" simplePos="0" relativeHeight="251658240" behindDoc="0" locked="0" layoutInCell="1" allowOverlap="1">
              <wp:simplePos x="0" y="0"/>
              <wp:positionH relativeFrom="page">
                <wp:posOffset>914400</wp:posOffset>
              </wp:positionH>
              <wp:positionV relativeFrom="page">
                <wp:posOffset>172720</wp:posOffset>
              </wp:positionV>
              <wp:extent cx="1899920" cy="717550"/>
              <wp:effectExtent l="0" t="0" r="0" b="0"/>
              <wp:wrapSquare wrapText="bothSides"/>
              <wp:docPr id="3479" name="Group 3479"/>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wps:wsp>
                      <wps:cNvPr id="3481" name="Rectangle 3481"/>
                      <wps:cNvSpPr/>
                      <wps:spPr>
                        <a:xfrm>
                          <a:off x="305" y="301498"/>
                          <a:ext cx="42144" cy="189937"/>
                        </a:xfrm>
                        <a:prstGeom prst="rect">
                          <a:avLst/>
                        </a:prstGeom>
                        <a:ln>
                          <a:noFill/>
                        </a:ln>
                      </wps:spPr>
                      <wps:txbx>
                        <w:txbxContent>
                          <w:p w:rsidR="00B97E6B" w:rsidRDefault="00D7360D">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480" name="Picture 3480"/>
                        <pic:cNvPicPr/>
                      </pic:nvPicPr>
                      <pic:blipFill>
                        <a:blip r:embed="rId1"/>
                        <a:stretch>
                          <a:fillRect/>
                        </a:stretch>
                      </pic:blipFill>
                      <pic:spPr>
                        <a:xfrm>
                          <a:off x="0" y="0"/>
                          <a:ext cx="1899920" cy="717550"/>
                        </a:xfrm>
                        <a:prstGeom prst="rect">
                          <a:avLst/>
                        </a:prstGeom>
                      </pic:spPr>
                    </pic:pic>
                  </wpg:wgp>
                </a:graphicData>
              </a:graphic>
            </wp:anchor>
          </w:drawing>
        </mc:Choice>
        <mc:Fallback>
          <w:pict>
            <v:group id="Group 3479" o:spid="_x0000_s1026" style="position:absolute;left:0;text-align:left;margin-left:1in;margin-top:13.6pt;width:149.6pt;height:56.5pt;z-index:251658240;mso-position-horizontal-relative:page;mso-position-vertical-relative:page" coordsize="18999,717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">
              <v:rect id="Rectangle 3481" o:spid="_x0000_s1027" style="position:absolute;left:3;top:30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" filled="f" stroked="f">
                <v:textbox inset="0,0,0,0">
                  <w:txbxContent>
                    <w:p w:rsidR="00B97E6B" w:rsidRDefault="00D7360D">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80" o:spid="_x0000_s1028" type="#_x0000_t75" style="position:absolute;width:18999;height: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">
                <v:imagedata r:id="rId2" o:title=""/>
              </v:shape>
              <w10:wrap type="square" anchorx="page" anchory="page"/>
            </v:group>
          </w:pict>
        </mc:Fallback>
      </mc:AlternateContent>
    </w:r>
  </w:p>
  <w:p w:rsidR="00B97E6B" w:rsidRDefault="00D7360D">
    <w:r>
      <w:rPr>
        <w:noProof/>
        <w:lang w:val="en-US" w:eastAsia="zh-TW"/>
      </w:rPr>
      <mc:AlternateContent>
        <mc:Choice Requires="wpg">
          <w:drawing>
            <wp:anchor distT="0" distB="0" distL="114300" distR="114300" simplePos="0" relativeHeight="251659264" behindDoc="1" locked="0" layoutInCell="1" allowOverlap="1">
              <wp:simplePos x="0" y="0"/>
              <wp:positionH relativeFrom="page">
                <wp:posOffset>0</wp:posOffset>
              </wp:positionH>
              <wp:positionV relativeFrom="page">
                <wp:posOffset>0</wp:posOffset>
              </wp:positionV>
              <wp:extent cx="1" cy="1"/>
              <wp:effectExtent l="0" t="0" r="0" b="0"/>
              <wp:wrapNone/>
              <wp:docPr id="3482" name="Group 348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482"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r>
      <w:rPr>
        <w:noProof/>
        <w:lang w:val="en-US" w:eastAsia="zh-TW"/>
      </w:rPr>
      <mc:AlternateContent>
        <mc:Choice Requires="wpg">
          <w:drawing>
            <wp:anchor distT="0" distB="0" distL="114300" distR="114300" simplePos="0" relativeHeight="251660288" behindDoc="1" locked="0" layoutInCell="1" allowOverlap="1">
              <wp:simplePos x="0" y="0"/>
              <wp:positionH relativeFrom="page">
                <wp:posOffset>914400</wp:posOffset>
              </wp:positionH>
              <wp:positionV relativeFrom="page">
                <wp:posOffset>172720</wp:posOffset>
              </wp:positionV>
              <wp:extent cx="1899920" cy="717550"/>
              <wp:effectExtent l="0" t="0" r="0" b="0"/>
              <wp:wrapNone/>
              <wp:docPr id="3473" name="Group 3473"/>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pic:pic xmlns:pic="http://schemas.openxmlformats.org/drawingml/2006/picture">
                      <pic:nvPicPr>
                        <pic:cNvPr id="3474" name="Picture 3474"/>
                        <pic:cNvPicPr/>
                      </pic:nvPicPr>
                      <pic:blipFill>
                        <a:blip r:embed="rId1"/>
                        <a:stretch>
                          <a:fillRect/>
                        </a:stretch>
                      </pic:blipFill>
                      <pic:spPr>
                        <a:xfrm>
                          <a:off x="0" y="0"/>
                          <a:ext cx="1899920" cy="717550"/>
                        </a:xfrm>
                        <a:prstGeom prst="rect">
                          <a:avLst/>
                        </a:prstGeom>
                      </pic:spPr>
                    </pic:pic>
                  </wpg:wgp>
                </a:graphicData>
              </a:graphic>
            </wp:anchor>
          </w:drawing>
        </mc:Choice>
        <mc:Fallback xmlns:a="http://schemas.openxmlformats.org/drawingml/2006/main">
          <w:pict>
            <v:group id="Group 3473" style="width:149.6pt;height:56.5pt;position:absolute;z-index:-2147483648;mso-position-horizontal-relative:page;mso-position-horizontal:absolute;margin-left:72pt;mso-position-vertical-relative:page;margin-top:13.6pt;" coordsize="18999,7175">
              <v:shape id="Picture 3474" style="position:absolute;width:18999;height:7175;left:0;top:0;" filled="f">
                <v:imagedata r:id="rId5"/>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rsidP="000E7F1C">
    <w:pPr>
      <w:spacing w:after="0" w:line="259" w:lineRule="auto"/>
      <w:ind w:left="0" w:right="6126" w:firstLine="0"/>
    </w:pPr>
    <w:r>
      <w:rPr>
        <w:noProof/>
        <w:lang w:val="en-US" w:eastAsia="zh-TW"/>
      </w:rPr>
      <mc:AlternateContent>
        <mc:Choice Requires="wpg">
          <w:drawing>
            <wp:anchor distT="0" distB="0" distL="114300" distR="114300" simplePos="0" relativeHeight="251661312" behindDoc="0" locked="0" layoutInCell="1" allowOverlap="1">
              <wp:simplePos x="0" y="0"/>
              <wp:positionH relativeFrom="page">
                <wp:posOffset>914400</wp:posOffset>
              </wp:positionH>
              <wp:positionV relativeFrom="page">
                <wp:posOffset>172720</wp:posOffset>
              </wp:positionV>
              <wp:extent cx="1899920" cy="717550"/>
              <wp:effectExtent l="0" t="0" r="0" b="0"/>
              <wp:wrapSquare wrapText="bothSides"/>
              <wp:docPr id="3468" name="Group 3468"/>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wps:wsp>
                      <wps:cNvPr id="3470" name="Rectangle 3470"/>
                      <wps:cNvSpPr/>
                      <wps:spPr>
                        <a:xfrm>
                          <a:off x="305" y="301498"/>
                          <a:ext cx="42144" cy="189937"/>
                        </a:xfrm>
                        <a:prstGeom prst="rect">
                          <a:avLst/>
                        </a:prstGeom>
                        <a:ln>
                          <a:noFill/>
                        </a:ln>
                      </wps:spPr>
                      <wps:txbx>
                        <w:txbxContent>
                          <w:p w:rsidR="00B97E6B" w:rsidRDefault="00D7360D">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469" name="Picture 3469"/>
                        <pic:cNvPicPr/>
                      </pic:nvPicPr>
                      <pic:blipFill>
                        <a:blip r:embed="rId1"/>
                        <a:stretch>
                          <a:fillRect/>
                        </a:stretch>
                      </pic:blipFill>
                      <pic:spPr>
                        <a:xfrm>
                          <a:off x="0" y="0"/>
                          <a:ext cx="1899920" cy="717550"/>
                        </a:xfrm>
                        <a:prstGeom prst="rect">
                          <a:avLst/>
                        </a:prstGeom>
                      </pic:spPr>
                    </pic:pic>
                  </wpg:wgp>
                </a:graphicData>
              </a:graphic>
            </wp:anchor>
          </w:drawing>
        </mc:Choice>
        <mc:Fallback>
          <w:pict>
            <v:group id="Group 3468" o:spid="_x0000_s1029" style="position:absolute;margin-left:1in;margin-top:13.6pt;width:149.6pt;height:56.5pt;z-index:251661312;mso-position-horizontal-relative:page;mso-position-vertical-relative:page" coordsize="18999,717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">
              <v:rect id="Rectangle 3470" o:spid="_x0000_s1030" style="position:absolute;left:3;top:30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" filled="f" stroked="f">
                <v:textbox inset="0,0,0,0">
                  <w:txbxContent>
                    <w:p w:rsidR="00B97E6B" w:rsidRDefault="00D7360D">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69" o:spid="_x0000_s1031" type="#_x0000_t75" style="position:absolute;width:18999;height: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">
                <v:imagedata r:id="rId2" o:title=""/>
              </v:shape>
              <w10:wrap type="square" anchorx="page" anchory="page"/>
            </v:group>
          </w:pict>
        </mc:Fallback>
      </mc:AlternateContent>
    </w:r>
    <w:r>
      <w:rPr>
        <w:noProof/>
        <w:lang w:val="en-US" w:eastAsia="zh-TW"/>
      </w:rPr>
      <mc:AlternateContent>
        <mc:Choice Requires="wpg">
          <w:drawing>
            <wp:anchor distT="0" distB="0" distL="114300" distR="114300" simplePos="0" relativeHeight="251662336" behindDoc="1" locked="0" layoutInCell="1" allowOverlap="1">
              <wp:simplePos x="0" y="0"/>
              <wp:positionH relativeFrom="page">
                <wp:posOffset>0</wp:posOffset>
              </wp:positionH>
              <wp:positionV relativeFrom="page">
                <wp:posOffset>0</wp:posOffset>
              </wp:positionV>
              <wp:extent cx="1" cy="1"/>
              <wp:effectExtent l="0" t="0" r="0" b="0"/>
              <wp:wrapNone/>
              <wp:docPr id="3471" name="Group 347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471"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56F83"/>
    <w:multiLevelType w:val="hybridMultilevel"/>
    <w:tmpl w:val="20E40EC2"/>
    <w:lvl w:ilvl="0" w:tplc="7188E6F6">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356342A"/>
    <w:multiLevelType w:val="hybridMultilevel"/>
    <w:tmpl w:val="DF985D04"/>
    <w:lvl w:ilvl="0" w:tplc="FA66D5B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FE1CE0">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C4F84A">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0E2CBA">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C981FEA">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A64D77A">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6C7272">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C12542A">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0DFCE">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0334C78"/>
    <w:multiLevelType w:val="hybridMultilevel"/>
    <w:tmpl w:val="C67635D4"/>
    <w:lvl w:ilvl="0" w:tplc="8F4A794C">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6EA01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287DC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A84E9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B4C392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390545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F545C8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5A8FEA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1485E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DI2NjQ0tzQzNbVQ0lEKTi0uzszPAykwqQUAGLPqvywAAAA="/>
  </w:docVars>
  <w:rsids>
    <w:rsidRoot w:val="00B97E6B"/>
    <w:rsid w:val="000076F9"/>
    <w:rsid w:val="0003722F"/>
    <w:rsid w:val="000E5C6D"/>
    <w:rsid w:val="000E7F1C"/>
    <w:rsid w:val="00160BD9"/>
    <w:rsid w:val="00196732"/>
    <w:rsid w:val="002261BD"/>
    <w:rsid w:val="00316C6B"/>
    <w:rsid w:val="0042628D"/>
    <w:rsid w:val="004528D1"/>
    <w:rsid w:val="004C170B"/>
    <w:rsid w:val="004E4ED1"/>
    <w:rsid w:val="00521F74"/>
    <w:rsid w:val="005467B1"/>
    <w:rsid w:val="00593CAE"/>
    <w:rsid w:val="005C2201"/>
    <w:rsid w:val="00612AEF"/>
    <w:rsid w:val="006D199D"/>
    <w:rsid w:val="0073130C"/>
    <w:rsid w:val="007E78A8"/>
    <w:rsid w:val="00835D40"/>
    <w:rsid w:val="008F7D80"/>
    <w:rsid w:val="00957EAF"/>
    <w:rsid w:val="009B4950"/>
    <w:rsid w:val="009F24B3"/>
    <w:rsid w:val="009F7709"/>
    <w:rsid w:val="00B21C0D"/>
    <w:rsid w:val="00B97E6B"/>
    <w:rsid w:val="00BA44AD"/>
    <w:rsid w:val="00BD20FC"/>
    <w:rsid w:val="00CC273E"/>
    <w:rsid w:val="00CD2032"/>
    <w:rsid w:val="00D7360D"/>
    <w:rsid w:val="00D958E0"/>
    <w:rsid w:val="00E82E6C"/>
    <w:rsid w:val="00E8778F"/>
    <w:rsid w:val="00F1139B"/>
    <w:rsid w:val="00F165F3"/>
    <w:rsid w:val="00F700A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8D9E3"/>
  <w15:docId w15:val="{F60B8EAD-A06F-4907-80C7-5F9EFA91F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51" w:lineRule="auto"/>
      <w:ind w:left="10" w:hanging="10"/>
    </w:pPr>
    <w:rPr>
      <w:rFonts w:ascii="Calibri" w:eastAsia="Calibri" w:hAnsi="Calibri" w:cs="Calibri"/>
      <w:color w:val="000000"/>
    </w:rPr>
  </w:style>
  <w:style w:type="paragraph" w:styleId="Heading3">
    <w:name w:val="heading 3"/>
    <w:basedOn w:val="Normal"/>
    <w:link w:val="Heading3Char"/>
    <w:uiPriority w:val="9"/>
    <w:qFormat/>
    <w:rsid w:val="00316C6B"/>
    <w:pPr>
      <w:spacing w:before="100" w:beforeAutospacing="1" w:after="100" w:afterAutospacing="1" w:line="240" w:lineRule="auto"/>
      <w:ind w:left="0" w:firstLine="0"/>
      <w:outlineLvl w:val="2"/>
    </w:pPr>
    <w:rPr>
      <w:rFonts w:ascii="Times New Roman" w:eastAsia="Times New Roman" w:hAnsi="Times New Roman" w:cs="Times New Roman"/>
      <w:b/>
      <w:bCs/>
      <w:color w:val="auto"/>
      <w:sz w:val="27"/>
      <w:szCs w:val="27"/>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139B"/>
    <w:rPr>
      <w:color w:val="0563C1" w:themeColor="hyperlink"/>
      <w:u w:val="single"/>
    </w:rPr>
  </w:style>
  <w:style w:type="paragraph" w:styleId="BalloonText">
    <w:name w:val="Balloon Text"/>
    <w:basedOn w:val="Normal"/>
    <w:link w:val="BalloonTextChar"/>
    <w:uiPriority w:val="99"/>
    <w:semiHidden/>
    <w:unhideWhenUsed/>
    <w:rsid w:val="00452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8D1"/>
    <w:rPr>
      <w:rFonts w:ascii="Segoe UI" w:eastAsia="Calibri" w:hAnsi="Segoe UI" w:cs="Segoe UI"/>
      <w:color w:val="000000"/>
      <w:sz w:val="18"/>
      <w:szCs w:val="18"/>
    </w:rPr>
  </w:style>
  <w:style w:type="paragraph" w:styleId="Footer">
    <w:name w:val="footer"/>
    <w:basedOn w:val="Normal"/>
    <w:link w:val="FooterChar"/>
    <w:uiPriority w:val="99"/>
    <w:unhideWhenUsed/>
    <w:rsid w:val="008F7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D80"/>
    <w:rPr>
      <w:rFonts w:ascii="Calibri" w:eastAsia="Calibri" w:hAnsi="Calibri" w:cs="Calibri"/>
      <w:color w:val="000000"/>
    </w:rPr>
  </w:style>
  <w:style w:type="paragraph" w:customStyle="1" w:styleId="Body">
    <w:name w:val="Body"/>
    <w:rsid w:val="0073130C"/>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eastAsia="en-US"/>
    </w:rPr>
  </w:style>
  <w:style w:type="paragraph" w:styleId="ListParagraph">
    <w:name w:val="List Paragraph"/>
    <w:basedOn w:val="Normal"/>
    <w:uiPriority w:val="34"/>
    <w:qFormat/>
    <w:rsid w:val="0073130C"/>
    <w:pPr>
      <w:ind w:leftChars="200" w:left="480"/>
    </w:pPr>
  </w:style>
  <w:style w:type="character" w:customStyle="1" w:styleId="Heading3Char">
    <w:name w:val="Heading 3 Char"/>
    <w:basedOn w:val="DefaultParagraphFont"/>
    <w:link w:val="Heading3"/>
    <w:uiPriority w:val="9"/>
    <w:rsid w:val="00316C6B"/>
    <w:rPr>
      <w:rFonts w:ascii="Times New Roman" w:eastAsia="Times New Roman" w:hAnsi="Times New Roman" w:cs="Times New Roman"/>
      <w:b/>
      <w:bCs/>
      <w:sz w:val="27"/>
      <w:szCs w:val="27"/>
      <w:lang w:val="en-US" w:eastAsia="zh-TW"/>
    </w:rPr>
  </w:style>
  <w:style w:type="paragraph" w:styleId="NormalWeb">
    <w:name w:val="Normal (Web)"/>
    <w:basedOn w:val="Normal"/>
    <w:uiPriority w:val="99"/>
    <w:semiHidden/>
    <w:unhideWhenUsed/>
    <w:rsid w:val="00316C6B"/>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zh-TW"/>
    </w:rPr>
  </w:style>
  <w:style w:type="character" w:styleId="Strong">
    <w:name w:val="Strong"/>
    <w:basedOn w:val="DefaultParagraphFont"/>
    <w:uiPriority w:val="22"/>
    <w:qFormat/>
    <w:rsid w:val="00316C6B"/>
    <w:rPr>
      <w:b/>
      <w:bCs/>
    </w:rPr>
  </w:style>
  <w:style w:type="character" w:customStyle="1" w:styleId="apple-converted-space">
    <w:name w:val="apple-converted-space"/>
    <w:basedOn w:val="DefaultParagraphFont"/>
    <w:rsid w:val="00316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003115">
      <w:bodyDiv w:val="1"/>
      <w:marLeft w:val="0"/>
      <w:marRight w:val="0"/>
      <w:marTop w:val="0"/>
      <w:marBottom w:val="0"/>
      <w:divBdr>
        <w:top w:val="none" w:sz="0" w:space="0" w:color="auto"/>
        <w:left w:val="none" w:sz="0" w:space="0" w:color="auto"/>
        <w:bottom w:val="none" w:sz="0" w:space="0" w:color="auto"/>
        <w:right w:val="none" w:sz="0" w:space="0" w:color="auto"/>
      </w:divBdr>
    </w:div>
    <w:div w:id="1995066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itachino.cc/e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dropbox.com/sh/vgchb7ehousynf6/AABX9zakvmm2W0rxIQRzu8tTa?dl=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sh/fuyy1htqkawqs24/AADnD6yipTx43QGv7wNcrYVDa?dl=0"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ovolohotels.com.hk/offers/sakura-sakura/" TargetMode="External"/><Relationship Id="rId4" Type="http://schemas.openxmlformats.org/officeDocument/2006/relationships/webSettings" Target="webSettings.xml"/><Relationship Id="rId9" Type="http://schemas.openxmlformats.org/officeDocument/2006/relationships/hyperlink" Target="http://fourfoxsake.com/home.htm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 Id="rId5" Type="http://schemas.openxmlformats.org/officeDocument/2006/relationships/image" Target="media/image0.jp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2</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dou@ovologroup.com</dc:creator>
  <cp:keywords/>
  <cp:lastModifiedBy>Pheon Chan</cp:lastModifiedBy>
  <cp:revision>19</cp:revision>
  <cp:lastPrinted>2017-03-03T10:08:00Z</cp:lastPrinted>
  <dcterms:created xsi:type="dcterms:W3CDTF">2017-03-06T02:23:00Z</dcterms:created>
  <dcterms:modified xsi:type="dcterms:W3CDTF">2017-03-08T03:47:00Z</dcterms:modified>
</cp:coreProperties>
</file>